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74601D" w:rsidRDefault="00814BD3">
      <w:pPr>
        <w:pStyle w:val="Heading1"/>
      </w:pPr>
      <w:bookmarkStart w:id="0" w:name="_vm5xqt99cufq" w:colFirst="0" w:colLast="0"/>
      <w:bookmarkStart w:id="1" w:name="_GoBack"/>
      <w:bookmarkEnd w:id="0"/>
      <w:bookmarkEnd w:id="1"/>
      <w:r>
        <w:t>Use cases</w:t>
      </w:r>
    </w:p>
    <w:p w14:paraId="00000002" w14:textId="77777777" w:rsidR="0074601D" w:rsidRDefault="00814BD3">
      <w:pPr>
        <w:pStyle w:val="Heading2"/>
      </w:pPr>
      <w:bookmarkStart w:id="2" w:name="_904vd1e9cwmb" w:colFirst="0" w:colLast="0"/>
      <w:bookmarkEnd w:id="2"/>
      <w:r>
        <w:t>Logging in</w:t>
      </w:r>
    </w:p>
    <w:p w14:paraId="00000003" w14:textId="77777777" w:rsidR="0074601D" w:rsidRDefault="00814BD3">
      <w:r>
        <w:t>Login - 1: click on textbox</w:t>
      </w:r>
    </w:p>
    <w:p w14:paraId="00000004" w14:textId="77777777" w:rsidR="0074601D" w:rsidRDefault="00814BD3">
      <w:r>
        <w:rPr>
          <w:rFonts w:ascii="Arial Unicode MS" w:eastAsia="Arial Unicode MS" w:hAnsi="Arial Unicode MS" w:cs="Arial Unicode MS"/>
        </w:rPr>
        <w:t>Login - 2: invalid credentials box ➡ Login - 3 (invalid credentials): click on textbox ➡</w:t>
      </w:r>
    </w:p>
    <w:p w14:paraId="00000005" w14:textId="77777777" w:rsidR="0074601D" w:rsidRDefault="00814BD3">
      <w:r>
        <w:t xml:space="preserve">Login - 2: click submit </w:t>
      </w:r>
    </w:p>
    <w:p w14:paraId="00000006" w14:textId="77777777" w:rsidR="0074601D" w:rsidRDefault="00814BD3">
      <w:pPr>
        <w:pStyle w:val="Heading1"/>
      </w:pPr>
      <w:bookmarkStart w:id="3" w:name="_ghb2uqi5e51g" w:colFirst="0" w:colLast="0"/>
      <w:bookmarkEnd w:id="3"/>
      <w:r>
        <w:t xml:space="preserve">Logging in </w:t>
      </w:r>
      <w:proofErr w:type="gramStart"/>
      <w:r>
        <w:t>-  student</w:t>
      </w:r>
      <w:proofErr w:type="gramEnd"/>
    </w:p>
    <w:p w14:paraId="00000007" w14:textId="77777777" w:rsidR="0074601D" w:rsidRDefault="00814BD3">
      <w:r>
        <w:t>Click logout</w:t>
      </w:r>
    </w:p>
    <w:p w14:paraId="00000008" w14:textId="77777777" w:rsidR="0074601D" w:rsidRDefault="00814BD3">
      <w:r>
        <w:t>Click student login box</w:t>
      </w:r>
    </w:p>
    <w:p w14:paraId="00000009" w14:textId="77777777" w:rsidR="0074601D" w:rsidRDefault="00814BD3">
      <w:r>
        <w:t>Document view</w:t>
      </w:r>
    </w:p>
    <w:p w14:paraId="0000000A" w14:textId="77777777" w:rsidR="0074601D" w:rsidRDefault="00814BD3">
      <w:r>
        <w:t>Document export</w:t>
      </w:r>
    </w:p>
    <w:p w14:paraId="0000000B" w14:textId="77777777" w:rsidR="0074601D" w:rsidRDefault="00814BD3">
      <w:r>
        <w:t>Logout</w:t>
      </w:r>
    </w:p>
    <w:p w14:paraId="0000000C" w14:textId="77777777" w:rsidR="0074601D" w:rsidRDefault="0074601D"/>
    <w:p w14:paraId="0000000D" w14:textId="77777777" w:rsidR="0074601D" w:rsidRDefault="00814BD3">
      <w:pPr>
        <w:pStyle w:val="Heading2"/>
      </w:pPr>
      <w:bookmarkStart w:id="4" w:name="_m18r28l270yy" w:colFirst="0" w:colLast="0"/>
      <w:bookmarkEnd w:id="4"/>
      <w:r>
        <w:t>Searching</w:t>
      </w:r>
    </w:p>
    <w:p w14:paraId="0000000E" w14:textId="77777777" w:rsidR="0074601D" w:rsidRDefault="00814BD3">
      <w:r>
        <w:t>1 - Blank: click on search box</w:t>
      </w:r>
    </w:p>
    <w:p w14:paraId="0000000F" w14:textId="77777777" w:rsidR="0074601D" w:rsidRDefault="00814BD3">
      <w:r>
        <w:t>1- Click search</w:t>
      </w:r>
    </w:p>
    <w:p w14:paraId="00000010" w14:textId="77777777" w:rsidR="0074601D" w:rsidRDefault="00814BD3">
      <w:r>
        <w:t>4.1 - Invalid Search</w:t>
      </w:r>
    </w:p>
    <w:p w14:paraId="00000011" w14:textId="77777777" w:rsidR="0074601D" w:rsidRDefault="00814BD3">
      <w:r>
        <w:t>3 - Class Search</w:t>
      </w:r>
    </w:p>
    <w:p w14:paraId="00000012" w14:textId="77777777" w:rsidR="0074601D" w:rsidRDefault="00814BD3">
      <w:r>
        <w:t>5 - Select JOHN SMITH</w:t>
      </w:r>
    </w:p>
    <w:p w14:paraId="00000013" w14:textId="77777777" w:rsidR="0074601D" w:rsidRDefault="00814BD3">
      <w:r>
        <w:t>6 - View info</w:t>
      </w:r>
    </w:p>
    <w:p w14:paraId="00000014" w14:textId="77777777" w:rsidR="0074601D" w:rsidRDefault="00814BD3">
      <w:proofErr w:type="spellStart"/>
      <w:r>
        <w:t>Resest</w:t>
      </w:r>
      <w:proofErr w:type="spellEnd"/>
      <w:r>
        <w:t xml:space="preserve">: Select home    </w:t>
      </w:r>
    </w:p>
    <w:p w14:paraId="00000015" w14:textId="77777777" w:rsidR="0074601D" w:rsidRDefault="00814BD3">
      <w:r>
        <w:t xml:space="preserve">2 - select class filter    </w:t>
      </w:r>
    </w:p>
    <w:p w14:paraId="00000016" w14:textId="77777777" w:rsidR="0074601D" w:rsidRDefault="00814BD3">
      <w:r>
        <w:t>3 - Class Search</w:t>
      </w:r>
    </w:p>
    <w:p w14:paraId="00000017" w14:textId="77777777" w:rsidR="0074601D" w:rsidRDefault="00814BD3">
      <w:r>
        <w:t>5 - Select first result</w:t>
      </w:r>
    </w:p>
    <w:p w14:paraId="00000018" w14:textId="77777777" w:rsidR="0074601D" w:rsidRDefault="00814BD3">
      <w:r>
        <w:t>6 - View info</w:t>
      </w:r>
    </w:p>
    <w:p w14:paraId="00000019" w14:textId="77777777" w:rsidR="0074601D" w:rsidRDefault="00814BD3">
      <w:r>
        <w:t>Reset: sel</w:t>
      </w:r>
      <w:r>
        <w:t>ect home</w:t>
      </w:r>
    </w:p>
    <w:p w14:paraId="0000001A" w14:textId="77777777" w:rsidR="0074601D" w:rsidRDefault="00814BD3">
      <w:r>
        <w:t>2- Select filter</w:t>
      </w:r>
    </w:p>
    <w:p w14:paraId="0000001B" w14:textId="77777777" w:rsidR="0074601D" w:rsidRDefault="00814BD3">
      <w:r>
        <w:t>3 -Prof search</w:t>
      </w:r>
    </w:p>
    <w:p w14:paraId="0000001C" w14:textId="77777777" w:rsidR="0074601D" w:rsidRDefault="00814BD3">
      <w:r>
        <w:t>5 - Select john smith</w:t>
      </w:r>
    </w:p>
    <w:p w14:paraId="0000001D" w14:textId="77777777" w:rsidR="0074601D" w:rsidRDefault="0074601D"/>
    <w:p w14:paraId="0000001E" w14:textId="77777777" w:rsidR="0074601D" w:rsidRDefault="0074601D"/>
    <w:p w14:paraId="0000001F" w14:textId="77777777" w:rsidR="0074601D" w:rsidRDefault="0074601D"/>
    <w:p w14:paraId="00000020" w14:textId="77777777" w:rsidR="0074601D" w:rsidRDefault="0074601D"/>
    <w:p w14:paraId="00000021" w14:textId="77777777" w:rsidR="0074601D" w:rsidRDefault="00814BD3">
      <w:pPr>
        <w:pStyle w:val="Heading1"/>
      </w:pPr>
      <w:bookmarkStart w:id="5" w:name="_cd644kf95e4d" w:colFirst="0" w:colLast="0"/>
      <w:bookmarkEnd w:id="5"/>
      <w:r>
        <w:t>Adding academic advising document</w:t>
      </w:r>
    </w:p>
    <w:p w14:paraId="00000022" w14:textId="77777777" w:rsidR="0074601D" w:rsidRDefault="00814BD3">
      <w:r>
        <w:t>1 - From Student profile click upload doc</w:t>
      </w:r>
    </w:p>
    <w:p w14:paraId="00000023" w14:textId="77777777" w:rsidR="0074601D" w:rsidRDefault="00814BD3">
      <w:r>
        <w:t>2/3/4 - Click general documents</w:t>
      </w:r>
    </w:p>
    <w:p w14:paraId="00000024" w14:textId="77777777" w:rsidR="0074601D" w:rsidRDefault="00814BD3">
      <w:r>
        <w:lastRenderedPageBreak/>
        <w:t>4.1 - Cancel</w:t>
      </w:r>
    </w:p>
    <w:p w14:paraId="00000025" w14:textId="77777777" w:rsidR="0074601D" w:rsidRDefault="00814BD3">
      <w:r>
        <w:t>5/6 - Click submit</w:t>
      </w:r>
      <w:r>
        <w:br/>
      </w:r>
    </w:p>
    <w:p w14:paraId="00000026" w14:textId="77777777" w:rsidR="0074601D" w:rsidRDefault="00814BD3">
      <w:pPr>
        <w:pStyle w:val="Heading1"/>
      </w:pPr>
      <w:bookmarkStart w:id="6" w:name="_xdlosbxc7lz0" w:colFirst="0" w:colLast="0"/>
      <w:bookmarkEnd w:id="6"/>
      <w:r>
        <w:t>Requesting referral</w:t>
      </w:r>
    </w:p>
    <w:p w14:paraId="00000027" w14:textId="77777777" w:rsidR="0074601D" w:rsidRDefault="00814BD3">
      <w:r>
        <w:t>1 - Click Request referee</w:t>
      </w:r>
    </w:p>
    <w:p w14:paraId="00000028" w14:textId="77777777" w:rsidR="0074601D" w:rsidRDefault="00814BD3">
      <w:r>
        <w:t>2/3/4 - Click submit</w:t>
      </w:r>
    </w:p>
    <w:p w14:paraId="00000029" w14:textId="77777777" w:rsidR="0074601D" w:rsidRDefault="00814BD3">
      <w:r>
        <w:t>5 - From referee view submit</w:t>
      </w:r>
    </w:p>
    <w:p w14:paraId="0000002A" w14:textId="77777777" w:rsidR="0074601D" w:rsidRDefault="0074601D"/>
    <w:p w14:paraId="0000002B" w14:textId="77777777" w:rsidR="0074601D" w:rsidRDefault="00814BD3">
      <w:pPr>
        <w:pStyle w:val="Heading1"/>
      </w:pPr>
      <w:bookmarkStart w:id="7" w:name="_6k7f28cc6lgf" w:colFirst="0" w:colLast="0"/>
      <w:bookmarkEnd w:id="7"/>
      <w:r>
        <w:t>Submitting referral</w:t>
      </w:r>
    </w:p>
    <w:p w14:paraId="0000002C" w14:textId="77777777" w:rsidR="0074601D" w:rsidRDefault="00814BD3">
      <w:r>
        <w:t>6/7 - Click approve</w:t>
      </w:r>
    </w:p>
    <w:p w14:paraId="0000002D" w14:textId="77777777" w:rsidR="0074601D" w:rsidRDefault="00814BD3">
      <w:r>
        <w:t>8 - Confirm approval</w:t>
      </w:r>
    </w:p>
    <w:p w14:paraId="0000002E" w14:textId="77777777" w:rsidR="0074601D" w:rsidRDefault="00814BD3">
      <w:r>
        <w:t>Reset: Click screen to get back to home</w:t>
      </w:r>
    </w:p>
    <w:p w14:paraId="0000002F" w14:textId="77777777" w:rsidR="0074601D" w:rsidRDefault="00814BD3">
      <w:r>
        <w:t>8.1 - Click Decline</w:t>
      </w:r>
    </w:p>
    <w:p w14:paraId="00000030" w14:textId="77777777" w:rsidR="0074601D" w:rsidRDefault="00814BD3">
      <w:r>
        <w:t>8.2/3/4/5 - Confirm Decline</w:t>
      </w:r>
    </w:p>
    <w:p w14:paraId="00000031" w14:textId="77777777" w:rsidR="0074601D" w:rsidRDefault="00814BD3">
      <w:r>
        <w:t>Reset: Click screen to get back to home</w:t>
      </w:r>
    </w:p>
    <w:p w14:paraId="00000032" w14:textId="77777777" w:rsidR="0074601D" w:rsidRDefault="0074601D"/>
    <w:p w14:paraId="00000033" w14:textId="77777777" w:rsidR="0074601D" w:rsidRDefault="00814BD3">
      <w:pPr>
        <w:pStyle w:val="Heading1"/>
      </w:pPr>
      <w:bookmarkStart w:id="8" w:name="_5i6k5q70ixrl" w:colFirst="0" w:colLast="0"/>
      <w:bookmarkEnd w:id="8"/>
      <w:r>
        <w:t>Replacing acade</w:t>
      </w:r>
      <w:r>
        <w:t>mic advising document</w:t>
      </w:r>
    </w:p>
    <w:p w14:paraId="00000034" w14:textId="77777777" w:rsidR="0074601D" w:rsidRDefault="00814BD3">
      <w:r>
        <w:t>1/2 - Click replace</w:t>
      </w:r>
    </w:p>
    <w:p w14:paraId="00000035" w14:textId="77777777" w:rsidR="0074601D" w:rsidRDefault="00814BD3">
      <w:r>
        <w:t>6.1 - Cancel</w:t>
      </w:r>
    </w:p>
    <w:p w14:paraId="00000036" w14:textId="77777777" w:rsidR="0074601D" w:rsidRDefault="00814BD3">
      <w:r>
        <w:t xml:space="preserve">3/4/5 - Confirm replace </w:t>
      </w:r>
    </w:p>
    <w:p w14:paraId="00000037" w14:textId="77777777" w:rsidR="0074601D" w:rsidRDefault="00814BD3">
      <w:r>
        <w:t>(Missing second confirmation page for 6/7)</w:t>
      </w:r>
    </w:p>
    <w:p w14:paraId="00000038" w14:textId="77777777" w:rsidR="0074601D" w:rsidRDefault="00814BD3">
      <w:r>
        <w:t>(Missing page with new doc for 8)</w:t>
      </w:r>
    </w:p>
    <w:p w14:paraId="00000039" w14:textId="77777777" w:rsidR="0074601D" w:rsidRDefault="0074601D"/>
    <w:p w14:paraId="0000003A" w14:textId="77777777" w:rsidR="0074601D" w:rsidRDefault="0074601D"/>
    <w:p w14:paraId="0000003B" w14:textId="77777777" w:rsidR="0074601D" w:rsidRDefault="00814BD3">
      <w:pPr>
        <w:pStyle w:val="Heading1"/>
      </w:pPr>
      <w:bookmarkStart w:id="9" w:name="_u05o0tnb2w7w" w:colFirst="0" w:colLast="0"/>
      <w:bookmarkEnd w:id="9"/>
      <w:r>
        <w:t>Document viewing/Adding annotation/Modifying annotation</w:t>
      </w:r>
    </w:p>
    <w:p w14:paraId="0000003C" w14:textId="77777777" w:rsidR="0074601D" w:rsidRDefault="00814BD3">
      <w:r>
        <w:t>1/2 - Click view on doc 1 (Now at view state)</w:t>
      </w:r>
    </w:p>
    <w:p w14:paraId="0000003D" w14:textId="77777777" w:rsidR="0074601D" w:rsidRDefault="00814BD3">
      <w:r>
        <w:t>3 - Click edit</w:t>
      </w:r>
    </w:p>
    <w:p w14:paraId="0000003E" w14:textId="77777777" w:rsidR="0074601D" w:rsidRDefault="00814BD3">
      <w:r>
        <w:t>5.1 - Cancel</w:t>
      </w:r>
    </w:p>
    <w:p w14:paraId="0000003F" w14:textId="77777777" w:rsidR="0074601D" w:rsidRDefault="00814BD3">
      <w:r>
        <w:t xml:space="preserve">4/5 - Click save </w:t>
      </w:r>
    </w:p>
    <w:p w14:paraId="00000040" w14:textId="77777777" w:rsidR="0074601D" w:rsidRDefault="00814BD3">
      <w:r>
        <w:t>Reset: Click x</w:t>
      </w:r>
    </w:p>
    <w:p w14:paraId="00000041" w14:textId="77777777" w:rsidR="0074601D" w:rsidRDefault="00814BD3">
      <w:pPr>
        <w:pStyle w:val="Heading1"/>
      </w:pPr>
      <w:bookmarkStart w:id="10" w:name="_xjrwaadzrtni" w:colFirst="0" w:colLast="0"/>
      <w:bookmarkEnd w:id="10"/>
      <w:r>
        <w:lastRenderedPageBreak/>
        <w:t>Modifying document access</w:t>
      </w:r>
    </w:p>
    <w:p w14:paraId="00000042" w14:textId="77777777" w:rsidR="0074601D" w:rsidRDefault="00814BD3">
      <w:r>
        <w:t>1 - Click eye on doc 1</w:t>
      </w:r>
    </w:p>
    <w:p w14:paraId="00000043" w14:textId="77777777" w:rsidR="0074601D" w:rsidRDefault="00814BD3">
      <w:r>
        <w:t>2 - Click disable visibility</w:t>
      </w:r>
    </w:p>
    <w:p w14:paraId="00000044" w14:textId="77777777" w:rsidR="0074601D" w:rsidRDefault="00814BD3">
      <w:r>
        <w:t>1 - Click eye again</w:t>
      </w:r>
    </w:p>
    <w:p w14:paraId="00000045" w14:textId="77777777" w:rsidR="0074601D" w:rsidRDefault="00814BD3">
      <w:r>
        <w:t>2 - Click enable visibility</w:t>
      </w:r>
    </w:p>
    <w:p w14:paraId="00000046" w14:textId="77777777" w:rsidR="0074601D" w:rsidRDefault="0074601D"/>
    <w:p w14:paraId="00000047" w14:textId="77777777" w:rsidR="0074601D" w:rsidRDefault="00814BD3">
      <w:pPr>
        <w:pStyle w:val="Heading1"/>
      </w:pPr>
      <w:bookmarkStart w:id="11" w:name="_hk2j3ocqjy43" w:colFirst="0" w:colLast="0"/>
      <w:bookmarkEnd w:id="11"/>
      <w:r>
        <w:t>Document exporting</w:t>
      </w:r>
    </w:p>
    <w:p w14:paraId="00000048" w14:textId="77777777" w:rsidR="0074601D" w:rsidRDefault="00814BD3">
      <w:r>
        <w:t>1 -</w:t>
      </w:r>
      <w:r>
        <w:t xml:space="preserve"> Click export</w:t>
      </w:r>
    </w:p>
    <w:p w14:paraId="00000049" w14:textId="77777777" w:rsidR="0074601D" w:rsidRDefault="00814BD3">
      <w:r>
        <w:t>2/3/4/5/6 - Click submit</w:t>
      </w:r>
    </w:p>
    <w:p w14:paraId="0000004A" w14:textId="77777777" w:rsidR="0074601D" w:rsidRDefault="0074601D"/>
    <w:p w14:paraId="0000004B" w14:textId="77777777" w:rsidR="0074601D" w:rsidRDefault="00814BD3">
      <w:pPr>
        <w:pStyle w:val="Heading1"/>
      </w:pPr>
      <w:bookmarkStart w:id="12" w:name="_abk8zwbb8yny" w:colFirst="0" w:colLast="0"/>
      <w:bookmarkEnd w:id="12"/>
      <w:r>
        <w:t>Getting help</w:t>
      </w:r>
    </w:p>
    <w:p w14:paraId="0000004C" w14:textId="77777777" w:rsidR="0074601D" w:rsidRDefault="00814BD3">
      <w:r>
        <w:t>Click help</w:t>
      </w:r>
    </w:p>
    <w:p w14:paraId="0000004D" w14:textId="77777777" w:rsidR="0074601D" w:rsidRDefault="00814BD3">
      <w:r>
        <w:t>Open and close #3</w:t>
      </w:r>
    </w:p>
    <w:p w14:paraId="0000004E" w14:textId="77777777" w:rsidR="0074601D" w:rsidRDefault="00814BD3">
      <w:r>
        <w:t>Click back</w:t>
      </w:r>
    </w:p>
    <w:p w14:paraId="0000004F" w14:textId="77777777" w:rsidR="0074601D" w:rsidRDefault="0074601D"/>
    <w:p w14:paraId="00000050" w14:textId="77777777" w:rsidR="0074601D" w:rsidRDefault="00814BD3">
      <w:pPr>
        <w:pStyle w:val="Heading1"/>
      </w:pPr>
      <w:bookmarkStart w:id="13" w:name="_yqdienx5t45r" w:colFirst="0" w:colLast="0"/>
      <w:bookmarkEnd w:id="13"/>
      <w:r>
        <w:t>Creating student degree map/ Modifying student degree map</w:t>
      </w:r>
    </w:p>
    <w:p w14:paraId="00000051" w14:textId="77777777" w:rsidR="0074601D" w:rsidRDefault="00814BD3">
      <w:r>
        <w:t>1 - Click Create map</w:t>
      </w:r>
    </w:p>
    <w:p w14:paraId="00000052" w14:textId="77777777" w:rsidR="0074601D" w:rsidRDefault="00814BD3">
      <w:r>
        <w:t>2 - Click edit courses</w:t>
      </w:r>
    </w:p>
    <w:p w14:paraId="00000053" w14:textId="77777777" w:rsidR="0074601D" w:rsidRDefault="00814BD3">
      <w:r>
        <w:t>3 - Select year/term</w:t>
      </w:r>
    </w:p>
    <w:p w14:paraId="00000054" w14:textId="77777777" w:rsidR="0074601D" w:rsidRDefault="00814BD3">
      <w:r>
        <w:t>4/5 - Select Classes</w:t>
      </w:r>
    </w:p>
    <w:p w14:paraId="00000055" w14:textId="77777777" w:rsidR="0074601D" w:rsidRDefault="00814BD3">
      <w:r>
        <w:t>6 - Click Submit</w:t>
      </w:r>
    </w:p>
    <w:p w14:paraId="00000056" w14:textId="77777777" w:rsidR="0074601D" w:rsidRDefault="00814BD3">
      <w:r>
        <w:t>6</w:t>
      </w:r>
      <w:r>
        <w:t xml:space="preserve"> - Click Save map</w:t>
      </w:r>
    </w:p>
    <w:p w14:paraId="00000057" w14:textId="77777777" w:rsidR="0074601D" w:rsidRDefault="0074601D"/>
    <w:p w14:paraId="00000058" w14:textId="77777777" w:rsidR="0074601D" w:rsidRDefault="0074601D"/>
    <w:p w14:paraId="00000059" w14:textId="77777777" w:rsidR="0074601D" w:rsidRDefault="00814BD3">
      <w:r>
        <w:t xml:space="preserve">1/2 - Click Class 1 </w:t>
      </w:r>
    </w:p>
    <w:p w14:paraId="0000005A" w14:textId="77777777" w:rsidR="0074601D" w:rsidRDefault="00814BD3">
      <w:r>
        <w:t>3 - Select delete course</w:t>
      </w:r>
    </w:p>
    <w:p w14:paraId="0000005B" w14:textId="77777777" w:rsidR="0074601D" w:rsidRDefault="00814BD3">
      <w:r>
        <w:t>4.1 - Cancel</w:t>
      </w:r>
    </w:p>
    <w:p w14:paraId="0000005C" w14:textId="77777777" w:rsidR="0074601D" w:rsidRDefault="00814BD3">
      <w:r>
        <w:t>4 - Click Done</w:t>
      </w:r>
    </w:p>
    <w:p w14:paraId="0000005D" w14:textId="77777777" w:rsidR="0074601D" w:rsidRDefault="00814BD3">
      <w:r>
        <w:t>Reset: Click back</w:t>
      </w:r>
    </w:p>
    <w:p w14:paraId="0000005E" w14:textId="77777777" w:rsidR="0074601D" w:rsidRDefault="00814BD3">
      <w:r>
        <w:t>1/2 - Click class 1</w:t>
      </w:r>
    </w:p>
    <w:p w14:paraId="0000005F" w14:textId="77777777" w:rsidR="0074601D" w:rsidRDefault="00814BD3">
      <w:r>
        <w:t>3 - Click replace course</w:t>
      </w:r>
    </w:p>
    <w:p w14:paraId="00000060" w14:textId="77777777" w:rsidR="0074601D" w:rsidRDefault="00814BD3">
      <w:r>
        <w:t>3 - Select class 5</w:t>
      </w:r>
    </w:p>
    <w:p w14:paraId="00000061" w14:textId="77777777" w:rsidR="0074601D" w:rsidRDefault="00814BD3">
      <w:r>
        <w:t>4 - Click submit</w:t>
      </w:r>
    </w:p>
    <w:p w14:paraId="00000062" w14:textId="77777777" w:rsidR="0074601D" w:rsidRDefault="00814BD3">
      <w:r>
        <w:lastRenderedPageBreak/>
        <w:t>4\5 - Click save map</w:t>
      </w:r>
    </w:p>
    <w:p w14:paraId="00000063" w14:textId="77777777" w:rsidR="0074601D" w:rsidRDefault="00814BD3">
      <w:r>
        <w:rPr>
          <w:b/>
        </w:rPr>
        <w:t>END:</w:t>
      </w:r>
      <w:r>
        <w:t xml:space="preserve"> Logout</w:t>
      </w:r>
    </w:p>
    <w:p w14:paraId="00000064" w14:textId="77777777" w:rsidR="0074601D" w:rsidRDefault="0074601D">
      <w:pPr>
        <w:pStyle w:val="Heading1"/>
      </w:pPr>
      <w:bookmarkStart w:id="14" w:name="_cportr29gop3" w:colFirst="0" w:colLast="0"/>
      <w:bookmarkEnd w:id="14"/>
    </w:p>
    <w:p w14:paraId="00000065" w14:textId="77777777" w:rsidR="0074601D" w:rsidRDefault="00814BD3">
      <w:r>
        <w:br w:type="page"/>
      </w:r>
    </w:p>
    <w:p w14:paraId="00000066" w14:textId="77777777" w:rsidR="0074601D" w:rsidRDefault="00814BD3">
      <w:pPr>
        <w:pStyle w:val="Heading1"/>
      </w:pPr>
      <w:bookmarkStart w:id="15" w:name="_rekqcssaxdwx" w:colFirst="0" w:colLast="0"/>
      <w:bookmarkEnd w:id="15"/>
      <w:r>
        <w:lastRenderedPageBreak/>
        <w:t>Notes</w:t>
      </w:r>
    </w:p>
    <w:p w14:paraId="00000067" w14:textId="77777777" w:rsidR="0074601D" w:rsidRDefault="00814BD3">
      <w:r>
        <w:t>Replace function: is there a last updated time for a document (timestamp)</w:t>
      </w:r>
    </w:p>
    <w:p w14:paraId="00000068" w14:textId="77777777" w:rsidR="0074601D" w:rsidRDefault="00814BD3">
      <w:pPr>
        <w:ind w:firstLine="720"/>
      </w:pPr>
      <w:r>
        <w:t>Would be a needed feature</w:t>
      </w:r>
    </w:p>
    <w:p w14:paraId="00000069" w14:textId="77777777" w:rsidR="0074601D" w:rsidRDefault="00814BD3">
      <w:r>
        <w:t xml:space="preserve">Text field (annotation) on document: </w:t>
      </w:r>
    </w:p>
    <w:p w14:paraId="0000006A" w14:textId="77777777" w:rsidR="0074601D" w:rsidRDefault="00814BD3">
      <w:r>
        <w:tab/>
        <w:t xml:space="preserve">How would it look with multiple advisors filling it </w:t>
      </w:r>
      <w:proofErr w:type="gramStart"/>
      <w:r>
        <w:t>in</w:t>
      </w:r>
      <w:proofErr w:type="gramEnd"/>
    </w:p>
    <w:p w14:paraId="0000006B" w14:textId="77777777" w:rsidR="0074601D" w:rsidRDefault="00814BD3">
      <w:r>
        <w:rPr>
          <w:rFonts w:ascii="Arial Unicode MS" w:eastAsia="Arial Unicode MS" w:hAnsi="Arial Unicode MS" w:cs="Arial Unicode MS"/>
        </w:rPr>
        <w:tab/>
        <w:t>All advisors edit and add to the same text field ✅</w:t>
      </w:r>
    </w:p>
    <w:p w14:paraId="0000006C" w14:textId="77777777" w:rsidR="0074601D" w:rsidRDefault="00814BD3">
      <w:r>
        <w:t>Search cla</w:t>
      </w:r>
      <w:r>
        <w:t xml:space="preserve">sses: </w:t>
      </w:r>
    </w:p>
    <w:p w14:paraId="0000006D" w14:textId="77777777" w:rsidR="0074601D" w:rsidRDefault="00814BD3">
      <w:r>
        <w:tab/>
        <w:t>Is course code only thing that shows up when advisor searches for classes</w:t>
      </w:r>
    </w:p>
    <w:p w14:paraId="0000006E" w14:textId="77777777" w:rsidR="0074601D" w:rsidRDefault="00814BD3">
      <w:r>
        <w:tab/>
        <w:t>Is there course name that could be provided (for results)</w:t>
      </w:r>
    </w:p>
    <w:p w14:paraId="0000006F" w14:textId="77777777" w:rsidR="0074601D" w:rsidRDefault="00814BD3">
      <w:r>
        <w:tab/>
        <w:t>Ex: SENG 321 Requirements Engineering (in the search results)</w:t>
      </w:r>
    </w:p>
    <w:p w14:paraId="00000070" w14:textId="77777777" w:rsidR="0074601D" w:rsidRDefault="00814BD3">
      <w:pPr>
        <w:ind w:left="720"/>
      </w:pPr>
      <w:r>
        <w:t xml:space="preserve">Should be able to search for courses by course code, name, </w:t>
      </w:r>
      <w:proofErr w:type="spellStart"/>
      <w:r>
        <w:t>etc</w:t>
      </w:r>
      <w:proofErr w:type="spellEnd"/>
    </w:p>
    <w:p w14:paraId="00000071" w14:textId="77777777" w:rsidR="0074601D" w:rsidRDefault="00814BD3">
      <w:r>
        <w:t xml:space="preserve">Is eye icon clearly for visibility </w:t>
      </w:r>
    </w:p>
    <w:p w14:paraId="00000072" w14:textId="77777777" w:rsidR="0074601D" w:rsidRDefault="00814BD3">
      <w:r>
        <w:tab/>
        <w:t xml:space="preserve">Hover for explaining what function is for, or more clarity without hovering, what </w:t>
      </w:r>
      <w:r>
        <w:t>👁</w:t>
      </w:r>
      <w:r>
        <w:t>️</w:t>
      </w:r>
      <w:r>
        <w:t xml:space="preserve"> does</w:t>
      </w:r>
    </w:p>
    <w:p w14:paraId="00000073" w14:textId="77777777" w:rsidR="0074601D" w:rsidRDefault="00814BD3">
      <w:r>
        <w:tab/>
        <w:t>Settings icon (⚙</w:t>
      </w:r>
      <w:r>
        <w:t>️</w:t>
      </w:r>
      <w:r>
        <w:t>) for changing visibility, and other options?</w:t>
      </w:r>
    </w:p>
    <w:p w14:paraId="00000074" w14:textId="77777777" w:rsidR="0074601D" w:rsidRDefault="00814BD3">
      <w:r>
        <w:tab/>
      </w:r>
      <w:r>
        <w:t>Currently: click and you get option for cancel and disable visibility</w:t>
      </w:r>
    </w:p>
    <w:p w14:paraId="00000075" w14:textId="77777777" w:rsidR="0074601D" w:rsidRDefault="0074601D"/>
    <w:p w14:paraId="00000076" w14:textId="77777777" w:rsidR="0074601D" w:rsidRDefault="0074601D"/>
    <w:p w14:paraId="00000077" w14:textId="77777777" w:rsidR="0074601D" w:rsidRDefault="0074601D"/>
    <w:p w14:paraId="00000078" w14:textId="77777777" w:rsidR="0074601D" w:rsidRDefault="00814BD3">
      <w:r>
        <w:t>DFD 0</w:t>
      </w:r>
    </w:p>
    <w:p w14:paraId="00000079" w14:textId="77777777" w:rsidR="0074601D" w:rsidRDefault="00814BD3">
      <w:pPr>
        <w:ind w:firstLine="720"/>
      </w:pPr>
      <w:r>
        <w:t xml:space="preserve">Is there a data flow for help </w:t>
      </w:r>
      <w:proofErr w:type="gramStart"/>
      <w:r>
        <w:t>page</w:t>
      </w:r>
      <w:proofErr w:type="gramEnd"/>
    </w:p>
    <w:p w14:paraId="0000007A" w14:textId="77777777" w:rsidR="0074601D" w:rsidRDefault="00814BD3">
      <w:pPr>
        <w:ind w:firstLine="720"/>
      </w:pPr>
      <w:r>
        <w:t xml:space="preserve">No arrow going back out to </w:t>
      </w:r>
      <w:proofErr w:type="spellStart"/>
      <w:r>
        <w:t>netlink</w:t>
      </w:r>
      <w:proofErr w:type="spellEnd"/>
      <w:r>
        <w:t xml:space="preserve"> credentials </w:t>
      </w:r>
    </w:p>
    <w:p w14:paraId="0000007B" w14:textId="77777777" w:rsidR="0074601D" w:rsidRDefault="00814BD3">
      <w:r>
        <w:t>DFD 1</w:t>
      </w:r>
    </w:p>
    <w:p w14:paraId="0000007C" w14:textId="77777777" w:rsidR="0074601D" w:rsidRDefault="00814BD3">
      <w:r>
        <w:tab/>
        <w:t xml:space="preserve">Nothing going out to </w:t>
      </w:r>
      <w:proofErr w:type="spellStart"/>
      <w:r>
        <w:t>netlink</w:t>
      </w:r>
      <w:proofErr w:type="spellEnd"/>
      <w:r>
        <w:t xml:space="preserve"> auth server</w:t>
      </w:r>
    </w:p>
    <w:p w14:paraId="0000007D" w14:textId="77777777" w:rsidR="0074601D" w:rsidRDefault="0074601D"/>
    <w:p w14:paraId="0000007E" w14:textId="77777777" w:rsidR="0074601D" w:rsidRDefault="0074601D"/>
    <w:p w14:paraId="0000007F" w14:textId="77777777" w:rsidR="0074601D" w:rsidRDefault="0074601D"/>
    <w:p w14:paraId="00000080" w14:textId="77777777" w:rsidR="0074601D" w:rsidRDefault="00814BD3">
      <w:r>
        <w:br w:type="page"/>
      </w:r>
    </w:p>
    <w:p w14:paraId="00000081" w14:textId="77777777" w:rsidR="0074601D" w:rsidRDefault="00814BD3">
      <w:pPr>
        <w:rPr>
          <w:b/>
        </w:rPr>
      </w:pPr>
      <w:r>
        <w:rPr>
          <w:b/>
        </w:rPr>
        <w:lastRenderedPageBreak/>
        <w:t>Questions for client / scope reduction me</w:t>
      </w:r>
      <w:r>
        <w:rPr>
          <w:b/>
        </w:rPr>
        <w:t>eting:</w:t>
      </w:r>
    </w:p>
    <w:p w14:paraId="00000082" w14:textId="77777777" w:rsidR="0074601D" w:rsidRDefault="00814BD3">
      <w:pPr>
        <w:numPr>
          <w:ilvl w:val="0"/>
          <w:numId w:val="1"/>
        </w:numPr>
      </w:pPr>
      <w:r>
        <w:t>Is exporting multiple documents at once into single pdf a necessary feature</w:t>
      </w:r>
    </w:p>
    <w:p w14:paraId="00000083" w14:textId="77777777" w:rsidR="0074601D" w:rsidRDefault="00814BD3">
      <w:pPr>
        <w:numPr>
          <w:ilvl w:val="1"/>
          <w:numId w:val="1"/>
        </w:numPr>
      </w:pPr>
      <w:r>
        <w:t>Yes, this was a must-have requirement as specified by the clients</w:t>
      </w:r>
    </w:p>
    <w:p w14:paraId="00000084" w14:textId="77777777" w:rsidR="0074601D" w:rsidRDefault="00814BD3">
      <w:pPr>
        <w:numPr>
          <w:ilvl w:val="0"/>
          <w:numId w:val="1"/>
        </w:numPr>
      </w:pPr>
      <w:r>
        <w:t>Is “REQ-6.2: An academic advisor must be able to view the average score achieved by all students in each cl</w:t>
      </w:r>
      <w:r>
        <w:t>ass on a term-by-term basis, and be able to view the instructor(s) of each class on a term-by-term basis” a necessary feature</w:t>
      </w:r>
    </w:p>
    <w:p w14:paraId="00000085" w14:textId="77777777" w:rsidR="0074601D" w:rsidRDefault="00814BD3">
      <w:pPr>
        <w:numPr>
          <w:ilvl w:val="1"/>
          <w:numId w:val="1"/>
        </w:numPr>
      </w:pPr>
      <w:r>
        <w:t>No, this is a low-priority requirement that does not need to be implemented</w:t>
      </w:r>
    </w:p>
    <w:p w14:paraId="00000086" w14:textId="77777777" w:rsidR="0074601D" w:rsidRDefault="0074601D">
      <w:pPr>
        <w:numPr>
          <w:ilvl w:val="0"/>
          <w:numId w:val="1"/>
        </w:numPr>
      </w:pPr>
    </w:p>
    <w:p w14:paraId="00000087" w14:textId="77777777" w:rsidR="0074601D" w:rsidRDefault="0074601D"/>
    <w:p w14:paraId="00000088" w14:textId="77777777" w:rsidR="0074601D" w:rsidRDefault="00814BD3">
      <w:r>
        <w:tab/>
      </w:r>
    </w:p>
    <w:p w14:paraId="00000089" w14:textId="77777777" w:rsidR="0074601D" w:rsidRDefault="0074601D"/>
    <w:p w14:paraId="0000008A" w14:textId="77777777" w:rsidR="0074601D" w:rsidRDefault="0074601D"/>
    <w:sectPr w:rsidR="0074601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65D9E"/>
    <w:multiLevelType w:val="multilevel"/>
    <w:tmpl w:val="7D9AE03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0NAZCSxMTcyMDAyUdpeDU4uLM/DyQAsNaAEGa6AssAAAA"/>
  </w:docVars>
  <w:rsids>
    <w:rsidRoot w:val="0074601D"/>
    <w:rsid w:val="0074601D"/>
    <w:rsid w:val="007F5A75"/>
    <w:rsid w:val="00814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49F26C-630C-4A98-B9E7-BF0943049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after="120" w:line="240" w:lineRule="auto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an Sampare</dc:creator>
  <cp:lastModifiedBy>Darian Sampare</cp:lastModifiedBy>
  <cp:revision>2</cp:revision>
  <dcterms:created xsi:type="dcterms:W3CDTF">2019-03-27T20:59:00Z</dcterms:created>
  <dcterms:modified xsi:type="dcterms:W3CDTF">2019-03-27T20:59:00Z</dcterms:modified>
</cp:coreProperties>
</file>